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18A7" w:rsidRPr="00760FEE" w:rsidRDefault="00DA26D8" w:rsidP="004E440A">
      <w:pPr>
        <w:tabs>
          <w:tab w:val="left" w:pos="8100"/>
        </w:tabs>
        <w:spacing w:before="214"/>
        <w:rPr>
          <w:ins w:id="0" w:author="Singh, Rupi" w:date="2021-03-08T09:04:00Z"/>
          <w:b/>
          <w:sz w:val="24"/>
          <w:szCs w:val="24"/>
        </w:rPr>
      </w:pPr>
      <w:del w:id="1" w:author="Ofurio, Moses" w:date="2021-02-25T10:55:00Z">
        <w:r w:rsidRPr="00760FEE" w:rsidDel="00E039A0">
          <w:rPr>
            <w:b/>
            <w:sz w:val="24"/>
            <w:szCs w:val="24"/>
          </w:rPr>
          <w:delText>SP</w:delText>
        </w:r>
        <w:bookmarkStart w:id="2" w:name="_GoBack"/>
        <w:bookmarkEnd w:id="2"/>
        <w:r w:rsidRPr="00760FEE" w:rsidDel="00E039A0">
          <w:rPr>
            <w:b/>
            <w:sz w:val="24"/>
            <w:szCs w:val="24"/>
          </w:rPr>
          <w:delText xml:space="preserve">ECIAL </w:delText>
        </w:r>
      </w:del>
      <w:ins w:id="3" w:author="Singh, Rupi" w:date="2021-03-08T09:03:00Z">
        <w:r w:rsidR="00A118A7" w:rsidRPr="00760FEE">
          <w:rPr>
            <w:b/>
            <w:sz w:val="24"/>
            <w:szCs w:val="24"/>
          </w:rPr>
          <w:t xml:space="preserve">USE OF OTHER </w:t>
        </w:r>
      </w:ins>
      <w:r w:rsidRPr="00760FEE">
        <w:rPr>
          <w:b/>
          <w:sz w:val="24"/>
          <w:szCs w:val="24"/>
        </w:rPr>
        <w:t>ACCOUNTING</w:t>
      </w:r>
      <w:r w:rsidRPr="00760FEE">
        <w:rPr>
          <w:b/>
          <w:spacing w:val="-3"/>
          <w:sz w:val="24"/>
          <w:szCs w:val="24"/>
        </w:rPr>
        <w:t xml:space="preserve"> </w:t>
      </w:r>
      <w:del w:id="4" w:author="Ofurio, Moses" w:date="2021-02-07T00:31:00Z">
        <w:r w:rsidRPr="00760FEE" w:rsidDel="00EB3CB9">
          <w:rPr>
            <w:b/>
            <w:sz w:val="24"/>
            <w:szCs w:val="24"/>
          </w:rPr>
          <w:delText>PROCEDURES</w:delText>
        </w:r>
      </w:del>
      <w:ins w:id="5" w:author="Ofurio, Moses" w:date="2021-04-01T12:19:00Z">
        <w:r w:rsidR="005D1694" w:rsidRPr="008B5360">
          <w:rPr>
            <w:b/>
            <w:sz w:val="24"/>
            <w:szCs w:val="24"/>
          </w:rPr>
          <w:t>GUIDELINES</w:t>
        </w:r>
      </w:ins>
      <w:r w:rsidR="00A118A7" w:rsidRPr="00760FEE">
        <w:rPr>
          <w:b/>
          <w:sz w:val="24"/>
          <w:szCs w:val="24"/>
        </w:rPr>
        <w:tab/>
      </w:r>
      <w:del w:id="6" w:author="Ofurio, Moses" w:date="2021-02-06T23:53:00Z">
        <w:r w:rsidR="00A118A7" w:rsidRPr="008B5360" w:rsidDel="00DB2B1F">
          <w:rPr>
            <w:b/>
            <w:sz w:val="24"/>
            <w:szCs w:val="24"/>
          </w:rPr>
          <w:delText>11100</w:delText>
        </w:r>
      </w:del>
      <w:ins w:id="7" w:author="Ofurio, Moses" w:date="2021-02-06T23:53:00Z">
        <w:r w:rsidR="00A118A7" w:rsidRPr="008B5360">
          <w:rPr>
            <w:b/>
            <w:sz w:val="24"/>
            <w:szCs w:val="24"/>
          </w:rPr>
          <w:t>7050</w:t>
        </w:r>
      </w:ins>
    </w:p>
    <w:p w:rsidR="008B51C7" w:rsidRPr="008B5360" w:rsidDel="005D1694" w:rsidRDefault="00DA26D8" w:rsidP="00A118A7">
      <w:pPr>
        <w:pStyle w:val="NoSpacing"/>
        <w:rPr>
          <w:del w:id="8" w:author="Ofurio, Moses" w:date="2021-04-01T12:20:00Z"/>
          <w:b/>
          <w:sz w:val="24"/>
          <w:szCs w:val="24"/>
        </w:rPr>
      </w:pPr>
      <w:del w:id="9" w:author="Ofurio, Moses" w:date="2021-04-01T12:20:00Z">
        <w:r w:rsidRPr="008B5360" w:rsidDel="005D1694">
          <w:rPr>
            <w:b/>
            <w:sz w:val="24"/>
            <w:szCs w:val="24"/>
          </w:rPr>
          <w:tab/>
        </w:r>
      </w:del>
    </w:p>
    <w:p w:rsidR="008B51C7" w:rsidRDefault="00DA26D8" w:rsidP="00D05230">
      <w:pPr>
        <w:pStyle w:val="NoSpacing"/>
      </w:pPr>
      <w:r>
        <w:t xml:space="preserve">(Revised </w:t>
      </w:r>
      <w:del w:id="10" w:author="Ofurio, Moses" w:date="2021-02-06T23:53:00Z">
        <w:r w:rsidDel="00DB2B1F">
          <w:delText>5/1994</w:delText>
        </w:r>
      </w:del>
      <w:ins w:id="11" w:author="Ofurio, Moses" w:date="2021-02-06T23:53:00Z">
        <w:r w:rsidR="00EB3CB9">
          <w:t xml:space="preserve">and </w:t>
        </w:r>
      </w:ins>
      <w:ins w:id="12" w:author="Singh, Rupi" w:date="2021-03-08T09:04:00Z">
        <w:r w:rsidR="00A118A7">
          <w:t>r</w:t>
        </w:r>
      </w:ins>
      <w:ins w:id="13" w:author="Ofurio, Moses" w:date="2021-02-06T23:53:00Z">
        <w:r w:rsidR="00EB3CB9">
          <w:t>enumbered from</w:t>
        </w:r>
        <w:r w:rsidR="00DB2B1F">
          <w:t xml:space="preserve"> </w:t>
        </w:r>
      </w:ins>
      <w:ins w:id="14" w:author="Ofurio, Moses" w:date="2021-02-07T00:33:00Z">
        <w:r w:rsidR="00EB3CB9">
          <w:t>11100</w:t>
        </w:r>
      </w:ins>
      <w:ins w:id="15" w:author="Ofurio, Moses" w:date="2021-02-06T23:53:00Z">
        <w:r w:rsidR="00DB2B1F">
          <w:t xml:space="preserve"> </w:t>
        </w:r>
      </w:ins>
      <w:ins w:id="16" w:author="Ofurio, Moses" w:date="2021-04-01T12:18:00Z">
        <w:r w:rsidR="005D1694">
          <w:t>04</w:t>
        </w:r>
      </w:ins>
      <w:ins w:id="17" w:author="Ofurio, Moses" w:date="2021-02-06T23:53:00Z">
        <w:r w:rsidR="00DB2B1F">
          <w:t>/2021</w:t>
        </w:r>
      </w:ins>
      <w:r>
        <w:t>)</w:t>
      </w:r>
    </w:p>
    <w:p w:rsidR="00587BDF" w:rsidRDefault="00587BDF" w:rsidP="00587BDF">
      <w:pPr>
        <w:pStyle w:val="BodyText"/>
        <w:spacing w:before="1"/>
      </w:pPr>
    </w:p>
    <w:p w:rsidR="008B51C7" w:rsidRPr="00A118A7" w:rsidRDefault="00DA26D8" w:rsidP="00A118A7">
      <w:pPr>
        <w:pStyle w:val="NoSpacing"/>
        <w:rPr>
          <w:ins w:id="18" w:author="Ofurio, Moses" w:date="2021-02-06T23:57:00Z"/>
          <w:sz w:val="24"/>
          <w:szCs w:val="24"/>
        </w:rPr>
      </w:pPr>
      <w:r w:rsidRPr="00A118A7">
        <w:rPr>
          <w:sz w:val="24"/>
          <w:szCs w:val="24"/>
        </w:rPr>
        <w:t xml:space="preserve">Although </w:t>
      </w:r>
      <w:del w:id="19" w:author="Singh, Rupi" w:date="2021-03-30T14:00:00Z">
        <w:r w:rsidRPr="00A118A7" w:rsidDel="00633819">
          <w:rPr>
            <w:sz w:val="24"/>
            <w:szCs w:val="24"/>
          </w:rPr>
          <w:delText xml:space="preserve">very </w:delText>
        </w:r>
      </w:del>
      <w:ins w:id="20" w:author="Singh, Rupi" w:date="2021-03-30T14:01:00Z">
        <w:r w:rsidR="00633819">
          <w:rPr>
            <w:sz w:val="24"/>
            <w:szCs w:val="24"/>
          </w:rPr>
          <w:t xml:space="preserve">the State Administrative Manual provides </w:t>
        </w:r>
      </w:ins>
      <w:r w:rsidRPr="00A118A7">
        <w:rPr>
          <w:sz w:val="24"/>
          <w:szCs w:val="24"/>
        </w:rPr>
        <w:t>complete accounting instructions</w:t>
      </w:r>
      <w:ins w:id="21" w:author="Ofurio, Moses" w:date="2021-04-01T12:20:00Z">
        <w:r w:rsidR="005D1694">
          <w:rPr>
            <w:sz w:val="24"/>
            <w:szCs w:val="24"/>
          </w:rPr>
          <w:t>,</w:t>
        </w:r>
      </w:ins>
      <w:r w:rsidRPr="00A118A7">
        <w:rPr>
          <w:sz w:val="24"/>
          <w:szCs w:val="24"/>
        </w:rPr>
        <w:t xml:space="preserve"> </w:t>
      </w:r>
      <w:del w:id="22" w:author="Singh, Rupi" w:date="2021-03-30T14:01:00Z">
        <w:r w:rsidRPr="00A118A7" w:rsidDel="00633819">
          <w:rPr>
            <w:sz w:val="24"/>
            <w:szCs w:val="24"/>
          </w:rPr>
          <w:delText>are prescribed for Governmental Funds</w:delText>
        </w:r>
        <w:r w:rsidR="004E440A" w:rsidDel="00633819">
          <w:rPr>
            <w:sz w:val="24"/>
            <w:szCs w:val="24"/>
          </w:rPr>
          <w:delText xml:space="preserve"> </w:delText>
        </w:r>
        <w:r w:rsidRPr="00A118A7" w:rsidDel="00633819">
          <w:rPr>
            <w:sz w:val="24"/>
            <w:szCs w:val="24"/>
          </w:rPr>
          <w:delText xml:space="preserve">in this manual, both as presently revised and prior to this revision, </w:delText>
        </w:r>
      </w:del>
      <w:r w:rsidRPr="00A118A7">
        <w:rPr>
          <w:sz w:val="24"/>
          <w:szCs w:val="24"/>
        </w:rPr>
        <w:t xml:space="preserve">it has at times been necessary for the Department of Finance, </w:t>
      </w:r>
      <w:r w:rsidR="005D1694">
        <w:fldChar w:fldCharType="begin"/>
      </w:r>
      <w:r w:rsidR="005D1694">
        <w:instrText xml:space="preserve"> HYPERLINK "http://www.dof.ca.gov/accounting/fscu/" \h </w:instrText>
      </w:r>
      <w:r w:rsidR="005D1694">
        <w:fldChar w:fldCharType="separate"/>
      </w:r>
      <w:r w:rsidRPr="00A118A7">
        <w:rPr>
          <w:color w:val="800080"/>
          <w:sz w:val="24"/>
          <w:szCs w:val="24"/>
          <w:u w:val="single" w:color="800080"/>
        </w:rPr>
        <w:t>Fiscal Systems and Consulting Unit</w:t>
      </w:r>
      <w:ins w:id="23" w:author="Ofurio, Moses" w:date="2021-04-01T12:21:00Z">
        <w:r w:rsidR="005D1694">
          <w:rPr>
            <w:color w:val="800080"/>
            <w:sz w:val="24"/>
            <w:szCs w:val="24"/>
            <w:u w:val="single" w:color="800080"/>
          </w:rPr>
          <w:t xml:space="preserve"> (FSCU)</w:t>
        </w:r>
      </w:ins>
      <w:r w:rsidRPr="00A118A7">
        <w:rPr>
          <w:color w:val="800080"/>
          <w:sz w:val="24"/>
          <w:szCs w:val="24"/>
        </w:rPr>
        <w:t xml:space="preserve"> </w:t>
      </w:r>
      <w:r w:rsidR="005D1694">
        <w:rPr>
          <w:color w:val="800080"/>
          <w:sz w:val="24"/>
          <w:szCs w:val="24"/>
        </w:rPr>
        <w:fldChar w:fldCharType="end"/>
      </w:r>
      <w:del w:id="24" w:author="Singh, Rupi" w:date="2021-03-30T14:01:00Z">
        <w:r w:rsidRPr="00A118A7" w:rsidDel="00633819">
          <w:rPr>
            <w:sz w:val="24"/>
            <w:szCs w:val="24"/>
          </w:rPr>
          <w:delText>or its predecessor in the Department of General Services</w:delText>
        </w:r>
      </w:del>
      <w:r w:rsidRPr="00A118A7">
        <w:rPr>
          <w:sz w:val="24"/>
          <w:szCs w:val="24"/>
        </w:rPr>
        <w:t xml:space="preserve"> to issue </w:t>
      </w:r>
      <w:del w:id="25" w:author="Singh, Rupi" w:date="2021-03-30T14:02:00Z">
        <w:r w:rsidRPr="00A118A7" w:rsidDel="00633819">
          <w:rPr>
            <w:sz w:val="24"/>
            <w:szCs w:val="24"/>
          </w:rPr>
          <w:delText xml:space="preserve">special </w:delText>
        </w:r>
      </w:del>
      <w:ins w:id="26" w:author="Singh, Rupi" w:date="2021-03-30T14:02:00Z">
        <w:r w:rsidR="00633819">
          <w:rPr>
            <w:sz w:val="24"/>
            <w:szCs w:val="24"/>
          </w:rPr>
          <w:t xml:space="preserve">additional </w:t>
        </w:r>
      </w:ins>
      <w:r w:rsidRPr="00A118A7">
        <w:rPr>
          <w:sz w:val="24"/>
          <w:szCs w:val="24"/>
        </w:rPr>
        <w:t>instructions</w:t>
      </w:r>
      <w:del w:id="27" w:author="Singh, Rupi" w:date="2021-03-30T14:01:00Z">
        <w:r w:rsidRPr="00A118A7" w:rsidDel="00633819">
          <w:rPr>
            <w:sz w:val="24"/>
            <w:szCs w:val="24"/>
          </w:rPr>
          <w:delText xml:space="preserve"> memoranda</w:delText>
        </w:r>
      </w:del>
      <w:r w:rsidRPr="00A118A7">
        <w:rPr>
          <w:sz w:val="24"/>
          <w:szCs w:val="24"/>
        </w:rPr>
        <w:t xml:space="preserve">. </w:t>
      </w:r>
      <w:ins w:id="28" w:author="Ofurio, Moses" w:date="2021-02-07T00:25:00Z">
        <w:r w:rsidR="00CD16E2" w:rsidRPr="00A118A7">
          <w:rPr>
            <w:sz w:val="24"/>
            <w:szCs w:val="24"/>
          </w:rPr>
          <w:t xml:space="preserve">Unless the law </w:t>
        </w:r>
      </w:ins>
      <w:ins w:id="29" w:author="Ofurio, Moses" w:date="2021-02-25T10:56:00Z">
        <w:r w:rsidR="004C6678" w:rsidRPr="00A118A7">
          <w:rPr>
            <w:sz w:val="24"/>
            <w:szCs w:val="24"/>
          </w:rPr>
          <w:t xml:space="preserve">or any other authority </w:t>
        </w:r>
      </w:ins>
      <w:ins w:id="30" w:author="Ofurio, Moses" w:date="2021-02-07T00:25:00Z">
        <w:r w:rsidR="00CD16E2" w:rsidRPr="00A118A7">
          <w:rPr>
            <w:sz w:val="24"/>
            <w:szCs w:val="24"/>
          </w:rPr>
          <w:t>prohibit application</w:t>
        </w:r>
      </w:ins>
      <w:ins w:id="31" w:author="Ofurio, Moses" w:date="2021-02-07T00:55:00Z">
        <w:r w:rsidR="0019139D" w:rsidRPr="00A118A7">
          <w:rPr>
            <w:sz w:val="24"/>
            <w:szCs w:val="24"/>
          </w:rPr>
          <w:t xml:space="preserve"> or direct otherwise</w:t>
        </w:r>
      </w:ins>
      <w:ins w:id="32" w:author="Ofurio, Moses" w:date="2021-02-07T00:25:00Z">
        <w:r w:rsidR="00CD16E2" w:rsidRPr="00A118A7">
          <w:rPr>
            <w:sz w:val="24"/>
            <w:szCs w:val="24"/>
          </w:rPr>
          <w:t>, a</w:t>
        </w:r>
      </w:ins>
      <w:ins w:id="33" w:author="Ofurio, Moses" w:date="2021-02-07T00:24:00Z">
        <w:r w:rsidR="00CD16E2" w:rsidRPr="00A118A7">
          <w:rPr>
            <w:sz w:val="24"/>
            <w:szCs w:val="24"/>
          </w:rPr>
          <w:t xml:space="preserve">gencies/departments are required to follow such </w:t>
        </w:r>
      </w:ins>
      <w:ins w:id="34" w:author="Ofurio, Moses" w:date="2021-02-07T00:25:00Z">
        <w:r w:rsidR="00CD16E2" w:rsidRPr="00A118A7">
          <w:rPr>
            <w:sz w:val="24"/>
            <w:szCs w:val="24"/>
          </w:rPr>
          <w:t xml:space="preserve">special </w:t>
        </w:r>
      </w:ins>
      <w:ins w:id="35" w:author="Ofurio, Moses" w:date="2021-02-07T00:24:00Z">
        <w:r w:rsidR="00CD16E2" w:rsidRPr="00A118A7">
          <w:rPr>
            <w:sz w:val="24"/>
            <w:szCs w:val="24"/>
          </w:rPr>
          <w:t xml:space="preserve">instructions </w:t>
        </w:r>
      </w:ins>
      <w:ins w:id="36" w:author="Singh, Rupi" w:date="2021-03-30T14:03:00Z">
        <w:r w:rsidR="00633819">
          <w:rPr>
            <w:sz w:val="24"/>
            <w:szCs w:val="24"/>
          </w:rPr>
          <w:t xml:space="preserve">and </w:t>
        </w:r>
      </w:ins>
      <w:ins w:id="37" w:author="Ofurio, Moses" w:date="2021-02-07T00:26:00Z">
        <w:r w:rsidR="00CD16E2" w:rsidRPr="00A118A7">
          <w:rPr>
            <w:sz w:val="24"/>
            <w:szCs w:val="24"/>
          </w:rPr>
          <w:t>guidelines</w:t>
        </w:r>
      </w:ins>
      <w:ins w:id="38" w:author="Ofurio, Moses" w:date="2021-04-01T11:10:00Z">
        <w:r w:rsidR="006762E9">
          <w:rPr>
            <w:sz w:val="24"/>
            <w:szCs w:val="24"/>
          </w:rPr>
          <w:t xml:space="preserve"> to achieve uniformity</w:t>
        </w:r>
      </w:ins>
      <w:ins w:id="39" w:author="Singh, Rupi" w:date="2021-03-30T14:03:00Z">
        <w:r w:rsidR="00633819">
          <w:rPr>
            <w:sz w:val="24"/>
            <w:szCs w:val="24"/>
          </w:rPr>
          <w:t xml:space="preserve">. </w:t>
        </w:r>
      </w:ins>
    </w:p>
    <w:p w:rsidR="00DB2B1F" w:rsidRDefault="00DB2B1F" w:rsidP="00587BDF">
      <w:pPr>
        <w:pStyle w:val="BodyText"/>
        <w:ind w:right="55"/>
        <w:rPr>
          <w:ins w:id="40" w:author="Ofurio, Moses" w:date="2021-02-06T23:57:00Z"/>
        </w:rPr>
      </w:pPr>
    </w:p>
    <w:p w:rsidR="001D5047" w:rsidRPr="00A118A7" w:rsidRDefault="001D5047" w:rsidP="001D5047">
      <w:pPr>
        <w:pStyle w:val="NoSpacing"/>
        <w:rPr>
          <w:ins w:id="41" w:author="Singh, Rupi" w:date="2021-03-30T14:35:00Z"/>
          <w:sz w:val="24"/>
          <w:szCs w:val="24"/>
        </w:rPr>
      </w:pPr>
      <w:ins w:id="42" w:author="Singh, Rupi" w:date="2021-03-30T14:35:00Z">
        <w:del w:id="43" w:author="Ofurio, Moses" w:date="2021-04-01T11:11:00Z">
          <w:r w:rsidRPr="00A118A7" w:rsidDel="006762E9">
            <w:rPr>
              <w:sz w:val="24"/>
              <w:szCs w:val="24"/>
            </w:rPr>
            <w:delText xml:space="preserve">. </w:delText>
          </w:r>
        </w:del>
        <w:del w:id="44" w:author="Ofurio, Moses" w:date="2021-02-07T00:27:00Z">
          <w:r w:rsidRPr="00A118A7" w:rsidDel="00CD16E2">
            <w:rPr>
              <w:sz w:val="24"/>
              <w:szCs w:val="24"/>
            </w:rPr>
            <w:delText xml:space="preserve">Such instructions are still applicable except that accounts prescribed in </w:delText>
          </w:r>
        </w:del>
        <w:r w:rsidRPr="00A118A7">
          <w:rPr>
            <w:sz w:val="24"/>
            <w:szCs w:val="24"/>
          </w:rPr>
          <w:t xml:space="preserve">SAM Chapter </w:t>
        </w:r>
        <w:r>
          <w:fldChar w:fldCharType="begin"/>
        </w:r>
        <w:r>
          <w:instrText xml:space="preserve"> HYPERLINK "http://www.sam.dgs.ca.gov/TOC/7600.aspx" \h </w:instrText>
        </w:r>
        <w:r>
          <w:fldChar w:fldCharType="separate"/>
        </w:r>
        <w:r w:rsidRPr="00A118A7">
          <w:rPr>
            <w:color w:val="0000FF"/>
            <w:sz w:val="24"/>
            <w:szCs w:val="24"/>
            <w:u w:val="single" w:color="0000FF"/>
          </w:rPr>
          <w:t>7600</w:t>
        </w:r>
        <w:r w:rsidRPr="00A118A7">
          <w:rPr>
            <w:color w:val="0000FF"/>
            <w:sz w:val="24"/>
            <w:szCs w:val="24"/>
          </w:rPr>
          <w:t xml:space="preserve"> </w:t>
        </w:r>
        <w:r>
          <w:rPr>
            <w:color w:val="0000FF"/>
            <w:sz w:val="24"/>
            <w:szCs w:val="24"/>
          </w:rPr>
          <w:fldChar w:fldCharType="end"/>
        </w:r>
        <w:r w:rsidRPr="00A118A7" w:rsidDel="00EB3CB9">
          <w:rPr>
            <w:sz w:val="24"/>
            <w:szCs w:val="24"/>
          </w:rPr>
          <w:t xml:space="preserve"> </w:t>
        </w:r>
        <w:del w:id="45" w:author="Ofurio, Moses" w:date="2021-02-07T00:31:00Z">
          <w:r w:rsidRPr="00A118A7" w:rsidDel="00EB3CB9">
            <w:rPr>
              <w:sz w:val="24"/>
              <w:szCs w:val="24"/>
            </w:rPr>
            <w:delText>will supersede those shown in such memoranda.</w:delText>
          </w:r>
        </w:del>
        <w:r w:rsidRPr="00A118A7">
          <w:rPr>
            <w:sz w:val="24"/>
            <w:szCs w:val="24"/>
          </w:rPr>
          <w:t xml:space="preserve">includes a description of the accounts state agencies/departments must use to record and report their financial activities in compliance with the policies and procedures provided in this manual or in such other special instructional guidance issued by FSCU or </w:t>
        </w:r>
      </w:ins>
      <w:ins w:id="46" w:author="Ofurio, Moses" w:date="2021-04-01T12:22:00Z">
        <w:r w:rsidR="005D1694">
          <w:rPr>
            <w:sz w:val="24"/>
            <w:szCs w:val="24"/>
          </w:rPr>
          <w:t xml:space="preserve">the </w:t>
        </w:r>
      </w:ins>
      <w:ins w:id="47" w:author="Singh, Rupi" w:date="2021-03-30T14:35:00Z">
        <w:r w:rsidRPr="00A118A7">
          <w:rPr>
            <w:sz w:val="24"/>
            <w:szCs w:val="24"/>
          </w:rPr>
          <w:t>S</w:t>
        </w:r>
      </w:ins>
      <w:ins w:id="48" w:author="Ofurio, Moses" w:date="2021-04-01T12:22:00Z">
        <w:r w:rsidR="005D1694">
          <w:rPr>
            <w:sz w:val="24"/>
            <w:szCs w:val="24"/>
          </w:rPr>
          <w:t xml:space="preserve">tate </w:t>
        </w:r>
      </w:ins>
      <w:ins w:id="49" w:author="Singh, Rupi" w:date="2021-03-30T14:35:00Z">
        <w:r w:rsidRPr="00A118A7">
          <w:rPr>
            <w:sz w:val="24"/>
            <w:szCs w:val="24"/>
          </w:rPr>
          <w:t>C</w:t>
        </w:r>
      </w:ins>
      <w:ins w:id="50" w:author="Ofurio, Moses" w:date="2021-04-01T12:22:00Z">
        <w:r w:rsidR="005D1694">
          <w:rPr>
            <w:sz w:val="24"/>
            <w:szCs w:val="24"/>
          </w:rPr>
          <w:t xml:space="preserve">ontroller’s </w:t>
        </w:r>
      </w:ins>
      <w:ins w:id="51" w:author="Singh, Rupi" w:date="2021-03-30T14:35:00Z">
        <w:r w:rsidRPr="00A118A7">
          <w:rPr>
            <w:sz w:val="24"/>
            <w:szCs w:val="24"/>
          </w:rPr>
          <w:t>O</w:t>
        </w:r>
      </w:ins>
      <w:ins w:id="52" w:author="Ofurio, Moses" w:date="2021-04-01T12:22:00Z">
        <w:r w:rsidR="005D1694">
          <w:rPr>
            <w:sz w:val="24"/>
            <w:szCs w:val="24"/>
          </w:rPr>
          <w:t>ffice</w:t>
        </w:r>
      </w:ins>
      <w:ins w:id="53" w:author="Singh, Rupi" w:date="2021-03-30T14:35:00Z">
        <w:r w:rsidRPr="00A118A7">
          <w:rPr>
            <w:sz w:val="24"/>
            <w:szCs w:val="24"/>
          </w:rPr>
          <w:t>.</w:t>
        </w:r>
      </w:ins>
    </w:p>
    <w:p w:rsidR="00DB2B1F" w:rsidRDefault="00DB2B1F" w:rsidP="00587BDF">
      <w:pPr>
        <w:pStyle w:val="BodyText"/>
        <w:ind w:right="55"/>
        <w:rPr>
          <w:ins w:id="54" w:author="Ofurio, Moses" w:date="2021-02-06T23:57:00Z"/>
        </w:rPr>
      </w:pPr>
    </w:p>
    <w:p w:rsidR="00DB2B1F" w:rsidRDefault="00BE08E1" w:rsidP="00EB3CB9">
      <w:r>
        <w:rPr>
          <w:noProof/>
          <w:szCs w:val="24"/>
        </w:rPr>
        <mc:AlternateContent>
          <mc:Choice Requires="wps">
            <w:drawing>
              <wp:anchor distT="0" distB="0" distL="114300" distR="114300" simplePos="0" relativeHeight="251659264" behindDoc="0" locked="0" layoutInCell="1" allowOverlap="1" wp14:anchorId="435ED7EC" wp14:editId="288E5593">
                <wp:simplePos x="0" y="0"/>
                <wp:positionH relativeFrom="column">
                  <wp:posOffset>5448300</wp:posOffset>
                </wp:positionH>
                <wp:positionV relativeFrom="paragraph">
                  <wp:posOffset>4733290</wp:posOffset>
                </wp:positionV>
                <wp:extent cx="1038225" cy="4000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038225" cy="400050"/>
                        </a:xfrm>
                        <a:prstGeom prst="rect">
                          <a:avLst/>
                        </a:prstGeom>
                        <a:solidFill>
                          <a:sysClr val="window" lastClr="FFFFFF"/>
                        </a:solidFill>
                        <a:ln w="6350">
                          <a:solidFill>
                            <a:sysClr val="window" lastClr="FFFFFF">
                              <a:lumMod val="85000"/>
                            </a:sysClr>
                          </a:solidFill>
                        </a:ln>
                      </wps:spPr>
                      <wps:txbx>
                        <w:txbxContent>
                          <w:p w:rsidR="00BE08E1" w:rsidRDefault="00BE08E1" w:rsidP="00BE08E1">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rsidR="00BE08E1" w:rsidRPr="00F56265" w:rsidRDefault="00BE08E1" w:rsidP="00BE08E1">
                            <w:pPr>
                              <w:pStyle w:val="NoSpacing"/>
                              <w:rPr>
                                <w:i/>
                                <w:color w:val="A6A6A6" w:themeColor="background1" w:themeShade="A6"/>
                                <w:sz w:val="18"/>
                                <w:szCs w:val="18"/>
                              </w:rPr>
                            </w:pPr>
                            <w:r>
                              <w:rPr>
                                <w:i/>
                                <w:color w:val="A6A6A6" w:themeColor="background1" w:themeShade="A6"/>
                                <w:sz w:val="18"/>
                                <w:szCs w:val="18"/>
                              </w:rPr>
                              <w:t>MO 04/02/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ED7EC" id="_x0000_t202" coordsize="21600,21600" o:spt="202" path="m,l,21600r21600,l21600,xe">
                <v:stroke joinstyle="miter"/>
                <v:path gradientshapeok="t" o:connecttype="rect"/>
              </v:shapetype>
              <v:shape id="Text Box 2" o:spid="_x0000_s1026" type="#_x0000_t202" style="position:absolute;margin-left:429pt;margin-top:372.7pt;width:81.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" fillcolor="window" strokecolor="#d9d9d9" strokeweight=".5pt">
                <v:textbox>
                  <w:txbxContent>
                    <w:p w:rsidR="00BE08E1" w:rsidRDefault="00BE08E1" w:rsidP="00BE08E1">
                      <w:pPr>
                        <w:pStyle w:val="NoSpacing"/>
                        <w:rPr>
                          <w:i/>
                          <w:color w:val="A6A6A6" w:themeColor="background1" w:themeShade="A6"/>
                          <w:sz w:val="18"/>
                          <w:szCs w:val="18"/>
                        </w:rPr>
                      </w:pPr>
                      <w:r w:rsidRPr="00F56265">
                        <w:rPr>
                          <w:i/>
                          <w:color w:val="A6A6A6" w:themeColor="background1" w:themeShade="A6"/>
                          <w:sz w:val="18"/>
                          <w:szCs w:val="18"/>
                        </w:rPr>
                        <w:t>RS 04/0</w:t>
                      </w:r>
                      <w:r>
                        <w:rPr>
                          <w:i/>
                          <w:color w:val="A6A6A6" w:themeColor="background1" w:themeShade="A6"/>
                          <w:sz w:val="18"/>
                          <w:szCs w:val="18"/>
                        </w:rPr>
                        <w:t>2</w:t>
                      </w:r>
                      <w:r w:rsidRPr="00F56265">
                        <w:rPr>
                          <w:i/>
                          <w:color w:val="A6A6A6" w:themeColor="background1" w:themeShade="A6"/>
                          <w:sz w:val="18"/>
                          <w:szCs w:val="18"/>
                        </w:rPr>
                        <w:t>/2021</w:t>
                      </w:r>
                    </w:p>
                    <w:p w:rsidR="00BE08E1" w:rsidRPr="00F56265" w:rsidRDefault="00BE08E1" w:rsidP="00BE08E1">
                      <w:pPr>
                        <w:pStyle w:val="NoSpacing"/>
                        <w:rPr>
                          <w:i/>
                          <w:color w:val="A6A6A6" w:themeColor="background1" w:themeShade="A6"/>
                          <w:sz w:val="18"/>
                          <w:szCs w:val="18"/>
                        </w:rPr>
                      </w:pPr>
                      <w:r>
                        <w:rPr>
                          <w:i/>
                          <w:color w:val="A6A6A6" w:themeColor="background1" w:themeShade="A6"/>
                          <w:sz w:val="18"/>
                          <w:szCs w:val="18"/>
                        </w:rPr>
                        <w:t>MO 04/02/2021</w:t>
                      </w:r>
                    </w:p>
                  </w:txbxContent>
                </v:textbox>
              </v:shape>
            </w:pict>
          </mc:Fallback>
        </mc:AlternateContent>
      </w:r>
    </w:p>
    <w:sectPr w:rsidR="00DB2B1F" w:rsidSect="00A118A7">
      <w:headerReference w:type="default" r:id="rId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BDF" w:rsidRDefault="00587BDF" w:rsidP="00587BDF">
      <w:r>
        <w:separator/>
      </w:r>
    </w:p>
  </w:endnote>
  <w:endnote w:type="continuationSeparator" w:id="0">
    <w:p w:rsidR="00587BDF" w:rsidRDefault="00587BDF" w:rsidP="00587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BDF" w:rsidRDefault="00587BDF" w:rsidP="00587BDF">
      <w:r>
        <w:separator/>
      </w:r>
    </w:p>
  </w:footnote>
  <w:footnote w:type="continuationSeparator" w:id="0">
    <w:p w:rsidR="00587BDF" w:rsidRDefault="00587BDF" w:rsidP="00587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BDF" w:rsidRPr="00587BDF" w:rsidRDefault="00587BDF" w:rsidP="00587BDF">
    <w:pPr>
      <w:pStyle w:val="Header"/>
      <w:jc w:val="center"/>
      <w:rPr>
        <w:b/>
        <w:sz w:val="24"/>
      </w:rPr>
    </w:pPr>
    <w:r w:rsidRPr="00587BDF">
      <w:rPr>
        <w:b/>
        <w:sz w:val="24"/>
      </w:rPr>
      <w:t xml:space="preserve">SAM </w:t>
    </w:r>
    <w:r w:rsidR="004231FE">
      <w:rPr>
        <w:b/>
        <w:sz w:val="24"/>
      </w:rPr>
      <w:t xml:space="preserve">- </w:t>
    </w:r>
    <w:r w:rsidR="00C4384F">
      <w:rPr>
        <w:b/>
        <w:sz w:val="24"/>
      </w:rPr>
      <w:t>ACCOUNTING AND FISCAL POLICIES</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AD" w15:userId="S-1-5-21-2018394313-652884422-1811762917-12513"/>
  </w15:person>
  <w15:person w15:author="Ofurio, Moses">
    <w15:presenceInfo w15:providerId="AD" w15:userId="S-1-5-21-2018394313-652884422-1811762917-148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DUDEiamJgaGhko6SsGpxcWZ+XkgBUbGtQC6OJN6LQAAAA=="/>
  </w:docVars>
  <w:rsids>
    <w:rsidRoot w:val="008B51C7"/>
    <w:rsid w:val="00144674"/>
    <w:rsid w:val="00154EF3"/>
    <w:rsid w:val="0019139D"/>
    <w:rsid w:val="001D5047"/>
    <w:rsid w:val="001F665D"/>
    <w:rsid w:val="002D7B93"/>
    <w:rsid w:val="00383286"/>
    <w:rsid w:val="004231FE"/>
    <w:rsid w:val="004C6678"/>
    <w:rsid w:val="004E30C5"/>
    <w:rsid w:val="004E440A"/>
    <w:rsid w:val="00571B1A"/>
    <w:rsid w:val="00587BDF"/>
    <w:rsid w:val="005D1694"/>
    <w:rsid w:val="00633819"/>
    <w:rsid w:val="00636386"/>
    <w:rsid w:val="006762E9"/>
    <w:rsid w:val="00743D80"/>
    <w:rsid w:val="00760FEE"/>
    <w:rsid w:val="007B4F0B"/>
    <w:rsid w:val="008B51C7"/>
    <w:rsid w:val="008B5360"/>
    <w:rsid w:val="00A118A7"/>
    <w:rsid w:val="00AC7A59"/>
    <w:rsid w:val="00B3416F"/>
    <w:rsid w:val="00B67903"/>
    <w:rsid w:val="00BE08E1"/>
    <w:rsid w:val="00C4384F"/>
    <w:rsid w:val="00CD16E2"/>
    <w:rsid w:val="00D05230"/>
    <w:rsid w:val="00DA26D8"/>
    <w:rsid w:val="00DB2B1F"/>
    <w:rsid w:val="00E039A0"/>
    <w:rsid w:val="00EA5FC8"/>
    <w:rsid w:val="00EB3CB9"/>
    <w:rsid w:val="00FD06D2"/>
    <w:rsid w:val="00FE0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A6416"/>
  <w15:docId w15:val="{9BBD52F2-EC65-4860-93DB-CBDCD1E3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75"/>
      <w:ind w:left="3348" w:right="3365"/>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87BDF"/>
    <w:pPr>
      <w:tabs>
        <w:tab w:val="center" w:pos="4680"/>
        <w:tab w:val="right" w:pos="9360"/>
      </w:tabs>
    </w:pPr>
  </w:style>
  <w:style w:type="character" w:customStyle="1" w:styleId="HeaderChar">
    <w:name w:val="Header Char"/>
    <w:basedOn w:val="DefaultParagraphFont"/>
    <w:link w:val="Header"/>
    <w:uiPriority w:val="99"/>
    <w:rsid w:val="00587BDF"/>
    <w:rPr>
      <w:rFonts w:ascii="Arial" w:eastAsia="Arial" w:hAnsi="Arial" w:cs="Arial"/>
    </w:rPr>
  </w:style>
  <w:style w:type="paragraph" w:styleId="Footer">
    <w:name w:val="footer"/>
    <w:basedOn w:val="Normal"/>
    <w:link w:val="FooterChar"/>
    <w:uiPriority w:val="99"/>
    <w:unhideWhenUsed/>
    <w:rsid w:val="00587BDF"/>
    <w:pPr>
      <w:tabs>
        <w:tab w:val="center" w:pos="4680"/>
        <w:tab w:val="right" w:pos="9360"/>
      </w:tabs>
    </w:pPr>
  </w:style>
  <w:style w:type="character" w:customStyle="1" w:styleId="FooterChar">
    <w:name w:val="Footer Char"/>
    <w:basedOn w:val="DefaultParagraphFont"/>
    <w:link w:val="Footer"/>
    <w:uiPriority w:val="99"/>
    <w:rsid w:val="00587BDF"/>
    <w:rPr>
      <w:rFonts w:ascii="Arial" w:eastAsia="Arial" w:hAnsi="Arial" w:cs="Arial"/>
    </w:rPr>
  </w:style>
  <w:style w:type="paragraph" w:styleId="BalloonText">
    <w:name w:val="Balloon Text"/>
    <w:basedOn w:val="Normal"/>
    <w:link w:val="BalloonTextChar"/>
    <w:uiPriority w:val="99"/>
    <w:semiHidden/>
    <w:unhideWhenUsed/>
    <w:rsid w:val="001F66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65D"/>
    <w:rPr>
      <w:rFonts w:ascii="Segoe UI" w:eastAsia="Arial" w:hAnsi="Segoe UI" w:cs="Segoe UI"/>
      <w:sz w:val="18"/>
      <w:szCs w:val="18"/>
    </w:rPr>
  </w:style>
  <w:style w:type="paragraph" w:styleId="NoSpacing">
    <w:name w:val="No Spacing"/>
    <w:uiPriority w:val="1"/>
    <w:qFormat/>
    <w:rsid w:val="002D7B9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tate Administrative Manual Chapter 11100</vt:lpstr>
    </vt:vector>
  </TitlesOfParts>
  <Company>Department of Finance</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Administrative Manual Chapter 11100</dc:title>
  <dc:subject>Miscellaneous</dc:subject>
  <dc:creator>Bradford, Christopher</dc:creator>
  <cp:lastModifiedBy>Singh, Rupi</cp:lastModifiedBy>
  <cp:revision>2</cp:revision>
  <dcterms:created xsi:type="dcterms:W3CDTF">2021-04-02T17:49:00Z</dcterms:created>
  <dcterms:modified xsi:type="dcterms:W3CDTF">2021-04-0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1T00:00:00Z</vt:filetime>
  </property>
  <property fmtid="{D5CDD505-2E9C-101B-9397-08002B2CF9AE}" pid="3" name="Creator">
    <vt:lpwstr>Microsoft® Word 2010</vt:lpwstr>
  </property>
  <property fmtid="{D5CDD505-2E9C-101B-9397-08002B2CF9AE}" pid="4" name="LastSaved">
    <vt:filetime>2019-02-07T00:00:00Z</vt:filetime>
  </property>
</Properties>
</file>